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4D469" w14:textId="77777777" w:rsidR="00F173E0" w:rsidRPr="00F173E0" w:rsidRDefault="00F173E0" w:rsidP="00F173E0">
      <w:pPr>
        <w:spacing w:after="0" w:line="360" w:lineRule="auto"/>
        <w:jc w:val="both"/>
        <w:rPr>
          <w:b/>
          <w:bCs/>
          <w:sz w:val="24"/>
          <w:szCs w:val="24"/>
        </w:rPr>
      </w:pPr>
      <w:r w:rsidRPr="00F173E0">
        <w:rPr>
          <w:b/>
          <w:bCs/>
          <w:sz w:val="24"/>
          <w:szCs w:val="24"/>
        </w:rPr>
        <w:t>Towards standardized microbial hydrogen consumption testing in the subsurface: Harmonized field sampling and enrichment approaches</w:t>
      </w:r>
    </w:p>
    <w:p w14:paraId="3A459111" w14:textId="77777777" w:rsidR="00F173E0" w:rsidRPr="00F173E0" w:rsidRDefault="00F173E0" w:rsidP="00F173E0">
      <w:pPr>
        <w:spacing w:after="0" w:line="360" w:lineRule="auto"/>
        <w:jc w:val="both"/>
        <w:rPr>
          <w:b/>
          <w:bCs/>
          <w:sz w:val="24"/>
          <w:szCs w:val="24"/>
        </w:rPr>
      </w:pPr>
    </w:p>
    <w:p w14:paraId="1FC7EC0B" w14:textId="77777777" w:rsidR="00314F24" w:rsidRPr="00F423D8" w:rsidRDefault="00314F24" w:rsidP="00314F24">
      <w:pPr>
        <w:spacing w:after="0" w:line="360" w:lineRule="auto"/>
        <w:jc w:val="both"/>
        <w:rPr>
          <w:rFonts w:eastAsiaTheme="majorEastAsia" w:cstheme="minorHAnsi"/>
          <w:sz w:val="32"/>
        </w:rPr>
      </w:pPr>
      <w:bookmarkStart w:id="0" w:name="_GoBack"/>
      <w:bookmarkEnd w:id="0"/>
    </w:p>
    <w:p w14:paraId="53B73158" w14:textId="77777777" w:rsidR="00314F24" w:rsidRPr="00F423D8" w:rsidRDefault="00314F24" w:rsidP="00314F24">
      <w:pPr>
        <w:spacing w:after="0" w:line="360" w:lineRule="auto"/>
        <w:jc w:val="both"/>
        <w:rPr>
          <w:rFonts w:cstheme="minorHAnsi"/>
          <w:vertAlign w:val="superscript"/>
        </w:rPr>
      </w:pPr>
      <w:bookmarkStart w:id="1" w:name="_Hlk200138011"/>
      <w:r w:rsidRPr="00F423D8">
        <w:rPr>
          <w:rFonts w:cstheme="minorHAnsi"/>
        </w:rPr>
        <w:t>Kateřina Černá</w:t>
      </w:r>
      <w:r w:rsidRPr="00F423D8">
        <w:rPr>
          <w:rFonts w:cstheme="minorHAnsi"/>
          <w:vertAlign w:val="superscript"/>
        </w:rPr>
        <w:t>1*</w:t>
      </w:r>
      <w:r w:rsidRPr="00F423D8">
        <w:rPr>
          <w:rFonts w:cstheme="minorHAnsi"/>
        </w:rPr>
        <w:t>, Kristýna Fadrhonc</w:t>
      </w:r>
      <w:r w:rsidRPr="00F423D8">
        <w:rPr>
          <w:rFonts w:cstheme="minorHAnsi"/>
          <w:vertAlign w:val="superscript"/>
        </w:rPr>
        <w:t>1</w:t>
      </w:r>
      <w:r w:rsidRPr="00F423D8">
        <w:rPr>
          <w:rFonts w:cstheme="minorHAnsi"/>
        </w:rPr>
        <w:t>, Jakub Říha</w:t>
      </w:r>
      <w:r w:rsidRPr="00F423D8">
        <w:rPr>
          <w:rFonts w:cstheme="minorHAnsi"/>
          <w:vertAlign w:val="superscript"/>
        </w:rPr>
        <w:t>1</w:t>
      </w:r>
      <w:r w:rsidRPr="00F423D8">
        <w:rPr>
          <w:rFonts w:cstheme="minorHAnsi"/>
        </w:rPr>
        <w:t>, Petra Bombach</w:t>
      </w:r>
      <w:r w:rsidRPr="00F423D8">
        <w:rPr>
          <w:rFonts w:cstheme="minorHAnsi"/>
          <w:vertAlign w:val="superscript"/>
        </w:rPr>
        <w:t>2</w:t>
      </w:r>
      <w:r w:rsidRPr="00F423D8">
        <w:rPr>
          <w:rFonts w:cstheme="minorHAnsi"/>
        </w:rPr>
        <w:t>, Sylvain Stephant</w:t>
      </w:r>
      <w:r w:rsidRPr="00F423D8">
        <w:rPr>
          <w:rFonts w:cstheme="minorHAnsi"/>
          <w:vertAlign w:val="superscript"/>
        </w:rPr>
        <w:t>3</w:t>
      </w:r>
      <w:r w:rsidRPr="00F423D8">
        <w:rPr>
          <w:rFonts w:cstheme="minorHAnsi"/>
        </w:rPr>
        <w:t>, Caroline Michel</w:t>
      </w:r>
      <w:r w:rsidRPr="00F423D8">
        <w:rPr>
          <w:rFonts w:cstheme="minorHAnsi"/>
          <w:vertAlign w:val="superscript"/>
        </w:rPr>
        <w:t>3</w:t>
      </w:r>
      <w:r w:rsidRPr="00F423D8">
        <w:rPr>
          <w:rFonts w:cstheme="minorHAnsi"/>
        </w:rPr>
        <w:t>, Laura Fablet</w:t>
      </w:r>
      <w:r w:rsidRPr="00F423D8">
        <w:rPr>
          <w:rFonts w:cstheme="minorHAnsi"/>
          <w:vertAlign w:val="superscript"/>
        </w:rPr>
        <w:t>3</w:t>
      </w:r>
      <w:r w:rsidRPr="00F423D8">
        <w:rPr>
          <w:rFonts w:cstheme="minorHAnsi"/>
        </w:rPr>
        <w:t>, Joachim Tremosa</w:t>
      </w:r>
      <w:r w:rsidRPr="00F423D8">
        <w:rPr>
          <w:rFonts w:cstheme="minorHAnsi"/>
          <w:vertAlign w:val="superscript"/>
        </w:rPr>
        <w:t>4</w:t>
      </w:r>
      <w:r w:rsidRPr="00F423D8">
        <w:rPr>
          <w:rFonts w:cstheme="minorHAnsi"/>
        </w:rPr>
        <w:t>, Kyle Mayers</w:t>
      </w:r>
      <w:r w:rsidRPr="00F423D8">
        <w:rPr>
          <w:rFonts w:cstheme="minorHAnsi"/>
          <w:vertAlign w:val="superscript"/>
        </w:rPr>
        <w:t>5</w:t>
      </w:r>
      <w:r w:rsidRPr="00F423D8">
        <w:rPr>
          <w:rFonts w:cstheme="minorHAnsi"/>
        </w:rPr>
        <w:t>, Biwen Annie An-Stepec</w:t>
      </w:r>
      <w:r w:rsidRPr="00F423D8">
        <w:rPr>
          <w:rFonts w:cstheme="minorHAnsi"/>
          <w:vertAlign w:val="superscript"/>
        </w:rPr>
        <w:t>5</w:t>
      </w:r>
      <w:r w:rsidRPr="00F423D8">
        <w:rPr>
          <w:rFonts w:cstheme="minorHAnsi"/>
        </w:rPr>
        <w:t>, Nicole Dopffel</w:t>
      </w:r>
      <w:r w:rsidRPr="00F423D8">
        <w:rPr>
          <w:rFonts w:cstheme="minorHAnsi"/>
          <w:vertAlign w:val="superscript"/>
        </w:rPr>
        <w:t>5</w:t>
      </w:r>
    </w:p>
    <w:bookmarkEnd w:id="1"/>
    <w:p w14:paraId="35ECE485" w14:textId="77777777" w:rsidR="00314F24" w:rsidRPr="00F423D8" w:rsidRDefault="00314F24" w:rsidP="00314F24">
      <w:pPr>
        <w:spacing w:after="0" w:line="360" w:lineRule="auto"/>
        <w:jc w:val="both"/>
        <w:rPr>
          <w:rFonts w:cstheme="minorHAnsi"/>
        </w:rPr>
      </w:pPr>
    </w:p>
    <w:p w14:paraId="5C079D34" w14:textId="77777777" w:rsidR="00314F24" w:rsidRPr="00F423D8" w:rsidRDefault="00314F24" w:rsidP="00314F24">
      <w:pPr>
        <w:spacing w:after="0" w:line="360" w:lineRule="auto"/>
        <w:jc w:val="both"/>
        <w:rPr>
          <w:rFonts w:cstheme="minorHAnsi"/>
        </w:rPr>
      </w:pPr>
      <w:r w:rsidRPr="00F423D8">
        <w:rPr>
          <w:rFonts w:cstheme="minorHAnsi"/>
        </w:rPr>
        <w:t>1 Technical University of Liberec, Institute for Nanomaterials, Advanced Technologies and Innovation, Bendlova 7, 46117 Liberec, Czechia</w:t>
      </w:r>
    </w:p>
    <w:p w14:paraId="2B26BA65" w14:textId="77777777" w:rsidR="00314F24" w:rsidRPr="00F423D8" w:rsidRDefault="00314F24" w:rsidP="00314F24">
      <w:pPr>
        <w:spacing w:after="0" w:line="360" w:lineRule="auto"/>
        <w:jc w:val="both"/>
      </w:pPr>
      <w:r w:rsidRPr="00F423D8">
        <w:t xml:space="preserve">2 Isodetect GmbH, </w:t>
      </w:r>
      <w:r w:rsidRPr="00F423D8">
        <w:rPr>
          <w:lang w:val="de-DE"/>
        </w:rPr>
        <w:t xml:space="preserve">Deutscher Platz 5b, 04103 </w:t>
      </w:r>
      <w:r w:rsidRPr="00F423D8">
        <w:t>Leipzig, Germany</w:t>
      </w:r>
    </w:p>
    <w:p w14:paraId="07C97AC1" w14:textId="77777777" w:rsidR="00314F24" w:rsidRPr="00F423D8" w:rsidRDefault="00314F24" w:rsidP="00314F24">
      <w:pPr>
        <w:spacing w:after="0" w:line="360" w:lineRule="auto"/>
        <w:jc w:val="both"/>
      </w:pPr>
      <w:r w:rsidRPr="00F423D8">
        <w:t>3 BRGM, 3 Avenue Claude Guillemin, 45060 Orléans Cedex 2, France</w:t>
      </w:r>
    </w:p>
    <w:p w14:paraId="5776EB38" w14:textId="77777777" w:rsidR="00314F24" w:rsidRPr="00F423D8" w:rsidRDefault="00314F24" w:rsidP="00314F24">
      <w:pPr>
        <w:spacing w:after="0" w:line="360" w:lineRule="auto"/>
        <w:jc w:val="both"/>
        <w:rPr>
          <w:rFonts w:cstheme="minorHAnsi"/>
        </w:rPr>
      </w:pPr>
      <w:r w:rsidRPr="00F423D8">
        <w:rPr>
          <w:rFonts w:cstheme="minorHAnsi"/>
        </w:rPr>
        <w:t>4 Geostock, 2 Rue des Martinets, 92500 Rueil-Malmaison, France</w:t>
      </w:r>
    </w:p>
    <w:p w14:paraId="082AAA86" w14:textId="77777777" w:rsidR="00314F24" w:rsidRPr="00F423D8" w:rsidRDefault="00314F24" w:rsidP="00314F24">
      <w:pPr>
        <w:spacing w:after="0" w:line="360" w:lineRule="auto"/>
        <w:jc w:val="both"/>
        <w:rPr>
          <w:rFonts w:cstheme="minorHAnsi"/>
        </w:rPr>
      </w:pPr>
      <w:r w:rsidRPr="00F423D8">
        <w:rPr>
          <w:rFonts w:cstheme="minorHAnsi"/>
        </w:rPr>
        <w:t>5 Norwegian Research Centre AS – NORCE,</w:t>
      </w:r>
      <w:r w:rsidRPr="00F423D8">
        <w:t xml:space="preserve"> </w:t>
      </w:r>
      <w:r w:rsidRPr="00F423D8">
        <w:rPr>
          <w:rFonts w:cstheme="minorHAnsi"/>
        </w:rPr>
        <w:t>Nygårdsgaten 112, 5008 Bergen, Norway</w:t>
      </w:r>
    </w:p>
    <w:p w14:paraId="67DC8EB9" w14:textId="77777777" w:rsidR="00314F24" w:rsidRPr="00F423D8" w:rsidRDefault="00314F24" w:rsidP="00314F24">
      <w:pPr>
        <w:spacing w:after="0" w:line="360" w:lineRule="auto"/>
        <w:jc w:val="both"/>
        <w:rPr>
          <w:rFonts w:cstheme="minorHAnsi"/>
        </w:rPr>
      </w:pPr>
    </w:p>
    <w:p w14:paraId="135C4A51" w14:textId="77777777" w:rsidR="00314F24" w:rsidRPr="00F423D8" w:rsidRDefault="00314F24" w:rsidP="00314F24">
      <w:r w:rsidRPr="00F423D8">
        <w:t xml:space="preserve">*Corresponding author: </w:t>
      </w:r>
      <w:hyperlink r:id="rId10" w:history="1">
        <w:r w:rsidRPr="00F423D8">
          <w:rPr>
            <w:rStyle w:val="Hypertextovodkaz"/>
          </w:rPr>
          <w:t>katerina.cerna1</w:t>
        </w:r>
        <w:r w:rsidRPr="00F423D8">
          <w:rPr>
            <w:rStyle w:val="Hypertextovodkaz"/>
            <w:rFonts w:cstheme="minorHAnsi"/>
          </w:rPr>
          <w:t>@</w:t>
        </w:r>
        <w:r w:rsidRPr="00F423D8">
          <w:rPr>
            <w:rStyle w:val="Hypertextovodkaz"/>
          </w:rPr>
          <w:t>tul.cz</w:t>
        </w:r>
      </w:hyperlink>
      <w:r w:rsidRPr="00F423D8">
        <w:t>, ORCID ID: 0000-0003-3351-6372</w:t>
      </w:r>
    </w:p>
    <w:p w14:paraId="54F6E940" w14:textId="77777777" w:rsidR="00314F24" w:rsidRDefault="00314F24">
      <w:pPr>
        <w:rPr>
          <w:rFonts w:eastAsiaTheme="majorEastAsia" w:cstheme="minorHAnsi"/>
          <w:color w:val="2F5496" w:themeColor="accent1" w:themeShade="BF"/>
        </w:rPr>
      </w:pPr>
      <w:r>
        <w:rPr>
          <w:rFonts w:cstheme="minorHAnsi"/>
        </w:rPr>
        <w:br w:type="page"/>
      </w:r>
    </w:p>
    <w:p w14:paraId="5923EE6B" w14:textId="1DB12EEC" w:rsidR="007C655C" w:rsidRPr="00314F24" w:rsidRDefault="00314F24" w:rsidP="00314F24">
      <w:pPr>
        <w:rPr>
          <w:lang w:eastAsia="cs-CZ"/>
        </w:rPr>
      </w:pPr>
      <w:r w:rsidRPr="00314F24">
        <w:rPr>
          <w:lang w:eastAsia="cs-CZ"/>
        </w:rPr>
        <w:lastRenderedPageBreak/>
        <w:t>T</w:t>
      </w:r>
      <w:r>
        <w:rPr>
          <w:lang w:eastAsia="cs-CZ"/>
        </w:rPr>
        <w:t>he tables below summarize the analytes and analytical approaches applied by individual labs during round-robin tests.</w:t>
      </w:r>
    </w:p>
    <w:p w14:paraId="527E7016" w14:textId="77777777" w:rsidR="007C655C" w:rsidRPr="007C655C" w:rsidRDefault="007C655C" w:rsidP="007C655C"/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836"/>
        <w:gridCol w:w="1420"/>
        <w:gridCol w:w="707"/>
        <w:gridCol w:w="2028"/>
      </w:tblGrid>
      <w:tr w:rsidR="007C655C" w:rsidRPr="00E94775" w14:paraId="0215C237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79EE770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ab 1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6219FA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Methods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2F6E66B" w14:textId="3FF4C473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Volume taken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4F2706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unit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3CF484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mple preservation</w:t>
            </w:r>
          </w:p>
        </w:tc>
      </w:tr>
      <w:tr w:rsidR="007C655C" w:rsidRPr="00E94775" w14:paraId="343A37D6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C85E59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ph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D82FC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LAQUA twin pH compact (Horiba​)</w:t>
            </w:r>
          </w:p>
        </w:tc>
        <w:tc>
          <w:tcPr>
            <w:tcW w:w="5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AF00E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0.5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C161C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D0BEF4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directly processed</w:t>
            </w:r>
          </w:p>
        </w:tc>
      </w:tr>
      <w:tr w:rsidR="007C655C" w:rsidRPr="00E94775" w14:paraId="3B8B7F7D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7CD220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linity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95F71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LAQUA twin conductivity compact (Horiba​)</w:t>
            </w:r>
          </w:p>
        </w:tc>
        <w:tc>
          <w:tcPr>
            <w:tcW w:w="5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35ACB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2F9D2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ACD59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directly processed</w:t>
            </w:r>
          </w:p>
        </w:tc>
      </w:tr>
      <w:tr w:rsidR="007C655C" w:rsidRPr="00E94775" w14:paraId="4308D509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A6B2A1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Eh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FC1A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LAQUA twin Eh compact (Horiba​)</w:t>
            </w:r>
          </w:p>
        </w:tc>
        <w:tc>
          <w:tcPr>
            <w:tcW w:w="5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53E9C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3C11D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mV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84644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directly processed</w:t>
            </w:r>
          </w:p>
        </w:tc>
      </w:tr>
      <w:tr w:rsidR="007C655C" w:rsidRPr="00E94775" w14:paraId="0DB2B7CD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185CC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Pressure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D6C08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Keller manometer (connect to the GC)</w:t>
            </w:r>
          </w:p>
        </w:tc>
        <w:tc>
          <w:tcPr>
            <w:tcW w:w="5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581B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500 µ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6F296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mbar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94CE14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directly processed</w:t>
            </w:r>
          </w:p>
        </w:tc>
      </w:tr>
      <w:tr w:rsidR="007C655C" w:rsidRPr="00E94775" w14:paraId="72FA23CC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41E17B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Gas composition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73F364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GC</w:t>
            </w:r>
          </w:p>
        </w:tc>
        <w:tc>
          <w:tcPr>
            <w:tcW w:w="5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4D16A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6AB78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10362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directly processed</w:t>
            </w:r>
          </w:p>
        </w:tc>
      </w:tr>
      <w:tr w:rsidR="007C655C" w:rsidRPr="00E94775" w14:paraId="6BE0763F" w14:textId="77777777" w:rsidTr="00130853">
        <w:trPr>
          <w:trHeight w:val="61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3C3AC8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Inorganic anions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A7ACE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, Cl, NO3, SO4, Br: IC</w:t>
            </w:r>
            <w:r w:rsidRPr="00E94775">
              <w:rPr>
                <w:rFonts w:eastAsia="Times New Roman" w:cstheme="minorHAnsi"/>
                <w:color w:val="000000"/>
                <w:lang w:eastAsia="cs-CZ"/>
              </w:rPr>
              <w:br/>
              <w:t xml:space="preserve"> PO4: Spectrophotometry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A0CDC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100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02D84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2F1FB7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erile filtered, stored in the fridge</w:t>
            </w:r>
          </w:p>
        </w:tc>
      </w:tr>
      <w:tr w:rsidR="007C655C" w:rsidRPr="00E94775" w14:paraId="7B1C75A0" w14:textId="77777777" w:rsidTr="00130853">
        <w:trPr>
          <w:trHeight w:val="61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255160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Dissolved HS</w:t>
            </w:r>
            <w:r w:rsidRPr="00E94775">
              <w:rPr>
                <w:rFonts w:eastAsia="Times New Roman" w:cstheme="minorHAnsi"/>
                <w:b/>
                <w:bCs/>
                <w:color w:val="000000"/>
                <w:vertAlign w:val="superscript"/>
                <w:lang w:eastAsia="cs-CZ"/>
              </w:rPr>
              <w:t>-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FA31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In-house photometric method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11AE88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125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61822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BF25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fixation with zinc acetate and HO-, stored in the fridge</w:t>
            </w:r>
          </w:p>
        </w:tc>
      </w:tr>
      <w:tr w:rsidR="007C655C" w:rsidRPr="00E94775" w14:paraId="1B9885E0" w14:textId="77777777" w:rsidTr="00130853">
        <w:trPr>
          <w:trHeight w:val="91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D977A9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Cations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D03DA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Ca, K, Mg, Na: ICP-AES</w:t>
            </w:r>
            <w:r w:rsidRPr="00E94775">
              <w:rPr>
                <w:rFonts w:eastAsia="Times New Roman" w:cstheme="minorHAnsi"/>
                <w:color w:val="000000"/>
                <w:lang w:eastAsia="cs-CZ"/>
              </w:rPr>
              <w:br/>
              <w:t>Mn: ICP-MS</w:t>
            </w:r>
            <w:r w:rsidRPr="00E94775">
              <w:rPr>
                <w:rFonts w:eastAsia="Times New Roman" w:cstheme="minorHAnsi"/>
                <w:color w:val="000000"/>
                <w:lang w:eastAsia="cs-CZ"/>
              </w:rPr>
              <w:br/>
              <w:t>NH4, NO2: Spectrophotometry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DAE0E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50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3BE3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D5F158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sterile filtered, acidified with HNO3, stored in the fridge</w:t>
            </w:r>
          </w:p>
        </w:tc>
      </w:tr>
      <w:tr w:rsidR="007C655C" w:rsidRPr="00E94775" w14:paraId="7D7B4F8D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54B219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Organics compounds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D414D1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Lab 3 (HPLC)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3817D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F6954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CA85C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frozen at -20°C</w:t>
            </w:r>
          </w:p>
        </w:tc>
      </w:tr>
      <w:tr w:rsidR="007C655C" w:rsidRPr="00E94775" w14:paraId="62E30968" w14:textId="77777777" w:rsidTr="00130853">
        <w:trPr>
          <w:trHeight w:val="91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A7C4C3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dissolved organic carbon (DOC)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346674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NF EN 1484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B1C2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125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82C30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7FCCD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sterile filtered and acidified with H2SO4, stored in the fridge</w:t>
            </w:r>
          </w:p>
        </w:tc>
      </w:tr>
      <w:tr w:rsidR="007C655C" w:rsidRPr="00E94775" w14:paraId="0862A949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CD3CB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inorganic carbon (TIC)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85D3A3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odium persulfate oxydation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14D33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125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F84F0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FDB703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stored in fridge</w:t>
            </w:r>
          </w:p>
        </w:tc>
      </w:tr>
      <w:tr w:rsidR="007C655C" w:rsidRPr="00E94775" w14:paraId="10AF5935" w14:textId="77777777" w:rsidTr="00130853">
        <w:trPr>
          <w:trHeight w:val="915"/>
        </w:trPr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051C07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6S copy number</w:t>
            </w:r>
          </w:p>
        </w:tc>
        <w:tc>
          <w:tcPr>
            <w:tcW w:w="1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10F7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PCR at TUL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8AF05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323428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cells/L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07CF7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ellets frozen until extraction with Blood and Tissue Kit</w:t>
            </w:r>
          </w:p>
        </w:tc>
      </w:tr>
    </w:tbl>
    <w:p w14:paraId="7EA5744B" w14:textId="77777777" w:rsidR="005A272A" w:rsidRPr="00E94775" w:rsidRDefault="005A272A" w:rsidP="007C655C">
      <w:pPr>
        <w:spacing w:after="0" w:line="360" w:lineRule="auto"/>
        <w:jc w:val="both"/>
        <w:rPr>
          <w:rFonts w:cstheme="minorHAnsi"/>
        </w:rPr>
      </w:pP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836"/>
        <w:gridCol w:w="1420"/>
        <w:gridCol w:w="707"/>
        <w:gridCol w:w="2028"/>
      </w:tblGrid>
      <w:tr w:rsidR="007C655C" w:rsidRPr="00E94775" w14:paraId="434754EA" w14:textId="77777777" w:rsidTr="00130853">
        <w:trPr>
          <w:trHeight w:val="401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ACF0528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ab 2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305D859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Methods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249C23F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 xml:space="preserve">Volume taken 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2ADC4BA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unit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F60E53D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mple preservation</w:t>
            </w:r>
          </w:p>
        </w:tc>
      </w:tr>
      <w:tr w:rsidR="007C655C" w:rsidRPr="00E94775" w14:paraId="0E66700D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1634F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 w:themeColor="text1"/>
                <w:lang w:eastAsia="cs-CZ"/>
              </w:rPr>
              <w:t>pH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BA06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Open membrane type pH meter - LAQUA twin pH compact (Horiba​)/ WTW (electrode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6171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0.3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0AE9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78E2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0550D885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56796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linity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39633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ocket Salt meter ATAGO​/WTW (electrode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5D88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0.5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171A4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160F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3DB11924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F0737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Eh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4727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n.a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9176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n.a.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2A247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n.a.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866E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n.a.</w:t>
            </w:r>
          </w:p>
        </w:tc>
      </w:tr>
      <w:tr w:rsidR="007C655C" w:rsidRPr="00E94775" w14:paraId="573E91E6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56C4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Pressure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36B2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ocket Instrument Greisinger/Small manual manometers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1A73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95EF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bar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D3673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017F2D2D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00045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Gas composition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172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GC-ECD/WL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F327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30 µ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EF0A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2AA6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515C9709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4BF7A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Inorganic anion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255E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external lab; Ion Chromatography; DIN EN ISO 10304-01 (D 20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6F49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2CF3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4B3A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bookmarkStart w:id="2" w:name="methods!E7"/>
            <w:r w:rsidRPr="00E94775">
              <w:rPr>
                <w:rFonts w:eastAsia="Times New Roman" w:cstheme="minorHAnsi"/>
                <w:color w:val="000000"/>
                <w:lang w:eastAsia="cs-CZ"/>
              </w:rPr>
              <w:t>fast handover to the laboratory</w:t>
            </w:r>
            <w:bookmarkEnd w:id="2"/>
          </w:p>
        </w:tc>
      </w:tr>
      <w:tr w:rsidR="007C655C" w:rsidRPr="00E94775" w14:paraId="7807F1D5" w14:textId="77777777" w:rsidTr="00130853">
        <w:trPr>
          <w:trHeight w:val="85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B02CB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Dissolved HS</w:t>
            </w:r>
            <w:r w:rsidRPr="00E94775">
              <w:rPr>
                <w:rFonts w:eastAsia="Times New Roman" w:cstheme="minorHAnsi"/>
                <w:b/>
                <w:bCs/>
                <w:color w:val="000000"/>
                <w:vertAlign w:val="superscript"/>
                <w:lang w:eastAsia="cs-CZ"/>
              </w:rPr>
              <w:t>-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70D5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 xml:space="preserve">in house: photometric method, </w:t>
            </w:r>
            <w:r w:rsidRPr="00E94775">
              <w:rPr>
                <w:rFonts w:eastAsia="Times New Roman" w:cstheme="minorHAnsi"/>
                <w:color w:val="000000"/>
                <w:lang w:eastAsia="cs-CZ"/>
              </w:rPr>
              <w:br/>
              <w:t>external lab: DIN 38405-27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8D75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0.2 mL</w:t>
            </w:r>
            <w:r w:rsidRPr="00E94775">
              <w:rPr>
                <w:rFonts w:eastAsia="Times New Roman" w:cstheme="minorHAnsi"/>
                <w:color w:val="000000"/>
                <w:lang w:eastAsia="cs-CZ"/>
              </w:rPr>
              <w:br/>
              <w:t>100 mL for inorganic anions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B13A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ECE9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ixation with zinc acetate</w:t>
            </w:r>
          </w:p>
        </w:tc>
      </w:tr>
      <w:tr w:rsidR="007C655C" w:rsidRPr="00E94775" w14:paraId="2AB0CFE9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57D90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Cation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EE53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external lab: ICP; DIN EN ISO 11885 (E 22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D2C87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5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208F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DCD7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ast handover to the laboratory</w:t>
            </w:r>
          </w:p>
        </w:tc>
      </w:tr>
      <w:tr w:rsidR="007C655C" w:rsidRPr="00E94775" w14:paraId="1680EBFD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4EA85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Organics compound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5D818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 w:themeColor="text1"/>
                <w:lang w:eastAsia="cs-CZ"/>
              </w:rPr>
              <w:t>Lab 3 (HPLC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FDA27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0BDF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3B41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rozen at -20°C</w:t>
            </w:r>
          </w:p>
        </w:tc>
      </w:tr>
      <w:tr w:rsidR="007C655C" w:rsidRPr="00E94775" w14:paraId="7D822896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A18A2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dissolved organic carbon (DOC)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FE2E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external lab: DIN EN 1484 (H 3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FBE7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5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A7DD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AC48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ast handover to the laboratory</w:t>
            </w:r>
          </w:p>
        </w:tc>
      </w:tr>
      <w:tr w:rsidR="007C655C" w:rsidRPr="00E94775" w14:paraId="0CDF1B1E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BEF84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inorganic carbon (TIC)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0598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external lab: DIN EN 1484 (H 3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7107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08F1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D11C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ast handover to the laboratory</w:t>
            </w:r>
          </w:p>
        </w:tc>
      </w:tr>
      <w:tr w:rsidR="007C655C" w:rsidRPr="00E94775" w14:paraId="6F355503" w14:textId="77777777" w:rsidTr="00130853">
        <w:trPr>
          <w:trHeight w:val="91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006FE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6S copy number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927D8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PCR at TUL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A870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BC1A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cells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2226C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ellets frozen until extraction with Blood and Tissue Kit</w:t>
            </w:r>
          </w:p>
        </w:tc>
      </w:tr>
    </w:tbl>
    <w:p w14:paraId="6C0B35F2" w14:textId="77777777" w:rsidR="007C655C" w:rsidRPr="00E94775" w:rsidRDefault="007C655C" w:rsidP="007C655C">
      <w:pPr>
        <w:spacing w:after="0" w:line="360" w:lineRule="auto"/>
        <w:jc w:val="both"/>
        <w:rPr>
          <w:rFonts w:cstheme="minorHAnsi"/>
        </w:rPr>
      </w:pP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836"/>
        <w:gridCol w:w="1420"/>
        <w:gridCol w:w="707"/>
        <w:gridCol w:w="2028"/>
      </w:tblGrid>
      <w:tr w:rsidR="007C655C" w:rsidRPr="00E94775" w14:paraId="388B45D9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5216773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ab 3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D8A54DB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Methods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EE64A98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 xml:space="preserve">Volume taken 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3C89EEF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Unit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285F817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mple preservation</w:t>
            </w:r>
          </w:p>
        </w:tc>
      </w:tr>
      <w:tr w:rsidR="007C655C" w:rsidRPr="00E94775" w14:paraId="20FE7293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37836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 w:themeColor="text1"/>
                <w:lang w:eastAsia="cs-CZ"/>
              </w:rPr>
              <w:t>pH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79C69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Open membrane type pH meter - LAQUA twin pH compact (Horiba​)/ WTW (electrode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85E76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0.3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3C8113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0962F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5AD21B45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E41A6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linity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96BBF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ocket Salt meter ATAGO​/WTW (electrode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748C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0.5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5F09EF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CDEF3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3DFA574C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CFDCF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Eh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1BC92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 w:themeColor="text1"/>
                <w:lang w:eastAsia="cs-CZ"/>
              </w:rPr>
              <w:t xml:space="preserve">WTW (electrode </w:t>
            </w:r>
            <w:bookmarkStart w:id="3" w:name="_Int_RcftVQ9D"/>
            <w:r w:rsidRPr="00E94775">
              <w:rPr>
                <w:rFonts w:eastAsia="Times New Roman" w:cstheme="minorHAnsi"/>
                <w:color w:val="000000" w:themeColor="text1"/>
                <w:lang w:eastAsia="cs-CZ"/>
              </w:rPr>
              <w:t>system</w:t>
            </w:r>
            <w:bookmarkEnd w:id="3"/>
            <w:r w:rsidRPr="00E94775">
              <w:rPr>
                <w:rFonts w:eastAsia="Times New Roman" w:cstheme="minorHAnsi"/>
                <w:color w:val="000000" w:themeColor="text1"/>
                <w:lang w:eastAsia="cs-CZ"/>
              </w:rPr>
              <w:t>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C2D17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1AB587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V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2E4A4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 under anoxic conditions</w:t>
            </w:r>
          </w:p>
        </w:tc>
      </w:tr>
      <w:tr w:rsidR="007C655C" w:rsidRPr="00E94775" w14:paraId="32AC88CC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3D1C8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Pressure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3B0F5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ocket Instrument Greisinger/Small manual manometers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895E6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4B6BCC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bar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69BF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4A30EFBC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8CDBB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 w:themeColor="text1"/>
                <w:lang w:eastAsia="cs-CZ"/>
              </w:rPr>
              <w:t xml:space="preserve">Gas </w:t>
            </w:r>
            <w:bookmarkStart w:id="4" w:name="_Int_z5MGcrQl"/>
            <w:r w:rsidRPr="00E94775">
              <w:rPr>
                <w:rFonts w:eastAsia="Times New Roman" w:cstheme="minorHAnsi"/>
                <w:b/>
                <w:bCs/>
                <w:color w:val="000000" w:themeColor="text1"/>
                <w:lang w:eastAsia="cs-CZ"/>
              </w:rPr>
              <w:t>composition</w:t>
            </w:r>
            <w:bookmarkEnd w:id="4"/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94DB0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icroGC Agilent 490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608BE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500 u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A3684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A4975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18C3740C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9DE3B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Inorganic anion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F5C98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IC/ICP external ISO 11885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000EC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01F13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4DE5D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erile filtered</w:t>
            </w:r>
          </w:p>
        </w:tc>
      </w:tr>
      <w:tr w:rsidR="007C655C" w:rsidRPr="00E94775" w14:paraId="3D8337FC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7B72B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Dissolved HS</w:t>
            </w:r>
            <w:r w:rsidRPr="00E94775">
              <w:rPr>
                <w:rFonts w:eastAsia="Times New Roman" w:cstheme="minorHAnsi"/>
                <w:b/>
                <w:bCs/>
                <w:color w:val="000000"/>
                <w:vertAlign w:val="superscript"/>
                <w:lang w:eastAsia="cs-CZ"/>
              </w:rPr>
              <w:t>-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AB90C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hotometric Cline assay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9E5B0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200  µ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D7318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nmo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5379B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abilized in zinc acetate, frozen</w:t>
            </w:r>
          </w:p>
        </w:tc>
      </w:tr>
      <w:tr w:rsidR="007C655C" w:rsidRPr="00E94775" w14:paraId="5E72178A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78FFE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Cation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BEE1F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IC/ICP external ISO 11885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AF600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C3691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626F9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ixed with HNO3 to pH &lt;2,</w:t>
            </w:r>
          </w:p>
        </w:tc>
      </w:tr>
      <w:tr w:rsidR="007C655C" w:rsidRPr="00E94775" w14:paraId="794171F7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DF75A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 xml:space="preserve"> Organics compound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718F3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HPLC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519A3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C569B1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47F38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frozen at -20°C</w:t>
            </w:r>
          </w:p>
        </w:tc>
      </w:tr>
      <w:tr w:rsidR="007C655C" w:rsidRPr="00E94775" w14:paraId="14C5F2B6" w14:textId="77777777" w:rsidTr="00130853">
        <w:trPr>
          <w:trHeight w:val="61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DFCDA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dissolved organic carbon (DOC)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A153B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Elementar vario TOC cube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D50B2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7DBBD1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B2423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erile filtered, stored in the fridge</w:t>
            </w:r>
          </w:p>
        </w:tc>
      </w:tr>
      <w:tr w:rsidR="007C655C" w:rsidRPr="00E94775" w14:paraId="3BBC120C" w14:textId="77777777" w:rsidTr="00130853">
        <w:trPr>
          <w:trHeight w:val="61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CF91A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inorganic carbon (TIC)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D21C6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Elementar vario TOC cube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5A624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35446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4C6D2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erile filtered, stored in the fridge</w:t>
            </w:r>
          </w:p>
        </w:tc>
      </w:tr>
      <w:tr w:rsidR="007C655C" w:rsidRPr="00E94775" w14:paraId="639B7C7A" w14:textId="77777777" w:rsidTr="00130853">
        <w:trPr>
          <w:trHeight w:val="91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D3332" w14:textId="77777777" w:rsidR="007C655C" w:rsidRPr="00E94775" w:rsidRDefault="007C655C" w:rsidP="00130853">
            <w:pPr>
              <w:spacing w:after="0" w:line="360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6S copy number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1E107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dPCR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2978C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0C8CB4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cells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ED417" w14:textId="77777777" w:rsidR="007C655C" w:rsidRPr="00E94775" w:rsidRDefault="007C655C" w:rsidP="004B5420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ellets frozen until extraction with Blood and Tissue Kit</w:t>
            </w:r>
          </w:p>
        </w:tc>
      </w:tr>
    </w:tbl>
    <w:p w14:paraId="5F03338D" w14:textId="77777777" w:rsidR="007C655C" w:rsidRPr="00E94775" w:rsidRDefault="007C655C" w:rsidP="007C655C">
      <w:pPr>
        <w:spacing w:after="0" w:line="360" w:lineRule="auto"/>
        <w:jc w:val="both"/>
        <w:rPr>
          <w:rFonts w:cstheme="minorHAnsi"/>
        </w:rPr>
      </w:pP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836"/>
        <w:gridCol w:w="1420"/>
        <w:gridCol w:w="707"/>
        <w:gridCol w:w="2028"/>
      </w:tblGrid>
      <w:tr w:rsidR="007C655C" w:rsidRPr="00E94775" w14:paraId="4DC6E55F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8DDA342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ab 4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9CCD832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Methods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28EB901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 xml:space="preserve">Volume taken 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85C0FBE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unit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ED49E3A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mple preservation</w:t>
            </w:r>
          </w:p>
        </w:tc>
      </w:tr>
      <w:tr w:rsidR="007C655C" w:rsidRPr="00E94775" w14:paraId="328F4737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A403B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 w:themeColor="text1"/>
                <w:lang w:eastAsia="cs-CZ"/>
              </w:rPr>
              <w:t>pH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F05A7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Open membrane type pH meter - LAQUA twin pH compact (Horiba​)/ WTW (electrode system)</w:t>
            </w:r>
          </w:p>
        </w:tc>
        <w:tc>
          <w:tcPr>
            <w:tcW w:w="57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14:paraId="4768B8E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0.7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8B2D1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DD91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47B84438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BD15D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alinity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BA21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ocket Salt meter ATAGO​/WTW (electrode system)</w:t>
            </w:r>
          </w:p>
        </w:tc>
        <w:tc>
          <w:tcPr>
            <w:tcW w:w="577" w:type="pct"/>
            <w:vMerge/>
            <w:vAlign w:val="center"/>
            <w:hideMark/>
          </w:tcPr>
          <w:p w14:paraId="1ED64D3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DBA7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6F52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07C6CB37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DEAC5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Eh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4338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WTW (electrode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A739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1C17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V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71ED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 under anoxic conditions</w:t>
            </w:r>
          </w:p>
        </w:tc>
      </w:tr>
      <w:tr w:rsidR="007C655C" w:rsidRPr="00E94775" w14:paraId="5070E8E3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EBDF1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Pressure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9B2E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ocket Instrument Greisinger/Small manual manometers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0EE3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F3A2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bar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5B36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6E677951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31E37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Gas composition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ADDF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gas chromatography (Clarius 580-FID/TCD for CH4,CO2 and H2S, Thermo Trace 1310, Thermo TCD for H2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289E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200 µl for H2 500 µl for CO2 and CH4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2153A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%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51A87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irectly processed</w:t>
            </w:r>
          </w:p>
        </w:tc>
      </w:tr>
      <w:tr w:rsidR="007C655C" w:rsidRPr="00E94775" w14:paraId="3DE5CFBB" w14:textId="77777777" w:rsidTr="00130853">
        <w:trPr>
          <w:trHeight w:val="85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6152F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Inorganic anion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7703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liquid chromatography (Dionex ICS 90, ThermoFisher Scientific),  PO4: Spectrophotometry (ČSN EN ISO 6878, SM 4500-P), external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7992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C7F4F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CCE5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erile filtered</w:t>
            </w:r>
          </w:p>
        </w:tc>
      </w:tr>
      <w:tr w:rsidR="007C655C" w:rsidRPr="00E94775" w14:paraId="2981C504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EFBD8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Dissolved HS</w:t>
            </w:r>
            <w:r w:rsidRPr="00E94775">
              <w:rPr>
                <w:rFonts w:eastAsia="Times New Roman" w:cstheme="minorHAnsi"/>
                <w:b/>
                <w:bCs/>
                <w:color w:val="000000"/>
                <w:vertAlign w:val="superscript"/>
                <w:lang w:eastAsia="cs-CZ"/>
              </w:rPr>
              <w:t>-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06F2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pectrophotometry (ČSN 83 0520-16:1978, ČSN 83 0530-31:1980, SM 4500-S2- D), external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5E5C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6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D6B6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EDD7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ixed with zinc acetate</w:t>
            </w:r>
          </w:p>
        </w:tc>
      </w:tr>
      <w:tr w:rsidR="007C655C" w:rsidRPr="00E94775" w14:paraId="13DA8F78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FEE30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Cation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1A01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etals ICP OES, PE 2100DV/ NH4+ spectrophotometry (Hach cuvette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6BD7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5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F396D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AD14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ixed with HNO3 to pH &lt;2, stored in the fridge</w:t>
            </w:r>
          </w:p>
        </w:tc>
      </w:tr>
      <w:tr w:rsidR="007C655C" w:rsidRPr="00E94775" w14:paraId="14FC4E06" w14:textId="77777777" w:rsidTr="00130853">
        <w:trPr>
          <w:trHeight w:val="30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EB4CD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Organics compounds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AFDE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Capillary electrophoresis with UV detection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A7FA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0C8A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E2FCB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lang w:eastAsia="cs-CZ"/>
              </w:rPr>
            </w:pPr>
            <w:r w:rsidRPr="00E94775">
              <w:rPr>
                <w:rFonts w:eastAsia="Times New Roman" w:cstheme="minorHAnsi"/>
                <w:lang w:eastAsia="cs-CZ"/>
              </w:rPr>
              <w:t>frozen at -20°C</w:t>
            </w:r>
          </w:p>
        </w:tc>
      </w:tr>
      <w:tr w:rsidR="007C655C" w:rsidRPr="00E94775" w14:paraId="03F1B91F" w14:textId="77777777" w:rsidTr="00130853">
        <w:trPr>
          <w:trHeight w:val="570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9F666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dissolved organic carbon (DOC)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E861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IR detection (ČSN EN ISO 20236, SM 5310), external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9F9F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60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65C22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94611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fixed with HCl, stored in the fridge</w:t>
            </w:r>
          </w:p>
        </w:tc>
      </w:tr>
      <w:tr w:rsidR="007C655C" w:rsidRPr="00E94775" w14:paraId="4D472597" w14:textId="77777777" w:rsidTr="00130853">
        <w:trPr>
          <w:trHeight w:val="28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77D8D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Total inorganic carbon (TIC)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8794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IR detection (ČSN EN ISO 20236, SM 5310), external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10709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5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7BC3C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mg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D2D15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stored in fridge</w:t>
            </w:r>
          </w:p>
        </w:tc>
      </w:tr>
      <w:tr w:rsidR="007C655C" w:rsidRPr="00E94775" w14:paraId="51FA8316" w14:textId="77777777" w:rsidTr="00130853">
        <w:trPr>
          <w:trHeight w:val="915"/>
        </w:trPr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9FD14" w14:textId="77777777" w:rsidR="007C655C" w:rsidRPr="00E94775" w:rsidRDefault="007C655C" w:rsidP="005A272A">
            <w:pPr>
              <w:spacing w:after="0" w:line="276" w:lineRule="auto"/>
              <w:jc w:val="both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6S copy number</w:t>
            </w:r>
          </w:p>
        </w:tc>
        <w:tc>
          <w:tcPr>
            <w:tcW w:w="1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EBF56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dPCR (QIAcuity Digital PCR System)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EFC44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1 mL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0951E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cells/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586A0" w14:textId="77777777" w:rsidR="007C655C" w:rsidRPr="00E94775" w:rsidRDefault="007C655C" w:rsidP="005A272A">
            <w:pPr>
              <w:spacing w:after="0" w:line="276" w:lineRule="auto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E94775">
              <w:rPr>
                <w:rFonts w:eastAsia="Times New Roman" w:cstheme="minorHAnsi"/>
                <w:color w:val="000000"/>
                <w:lang w:eastAsia="cs-CZ"/>
              </w:rPr>
              <w:t>pellets frozen until extraction with Blood and Tissue Kit</w:t>
            </w:r>
          </w:p>
        </w:tc>
      </w:tr>
    </w:tbl>
    <w:p w14:paraId="1283D077" w14:textId="77777777" w:rsidR="007C655C" w:rsidRPr="00E94775" w:rsidRDefault="007C655C" w:rsidP="007C655C">
      <w:pPr>
        <w:spacing w:after="0" w:line="360" w:lineRule="auto"/>
        <w:jc w:val="both"/>
        <w:rPr>
          <w:rFonts w:cstheme="minorHAnsi"/>
        </w:rPr>
      </w:pPr>
    </w:p>
    <w:p w14:paraId="65E1272A" w14:textId="77777777" w:rsidR="007C655C" w:rsidRPr="00FD53B5" w:rsidRDefault="007C655C" w:rsidP="007C655C"/>
    <w:p w14:paraId="09A87078" w14:textId="77777777" w:rsidR="007C655C" w:rsidRPr="00E94775" w:rsidRDefault="007C655C" w:rsidP="007C655C">
      <w:pPr>
        <w:spacing w:after="0" w:line="360" w:lineRule="auto"/>
        <w:jc w:val="both"/>
        <w:rPr>
          <w:rFonts w:cstheme="minorHAnsi"/>
        </w:rPr>
      </w:pPr>
    </w:p>
    <w:p w14:paraId="1DEF68E3" w14:textId="77777777" w:rsidR="00875716" w:rsidRDefault="00875716"/>
    <w:sectPr w:rsidR="00875716" w:rsidSect="001313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AEEF5" w14:textId="77777777" w:rsidR="00F97EDA" w:rsidRDefault="00314F24">
      <w:pPr>
        <w:spacing w:after="0" w:line="240" w:lineRule="auto"/>
      </w:pPr>
      <w:r>
        <w:separator/>
      </w:r>
    </w:p>
  </w:endnote>
  <w:endnote w:type="continuationSeparator" w:id="0">
    <w:p w14:paraId="4947AC6B" w14:textId="77777777" w:rsidR="00F97EDA" w:rsidRDefault="0031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ill Sans MT">
    <w:charset w:val="EE"/>
    <w:family w:val="swiss"/>
    <w:pitch w:val="variable"/>
    <w:sig w:usb0="00000007" w:usb1="00000000" w:usb2="00000000" w:usb3="00000000" w:csb0="00000003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8C694" w14:textId="77777777" w:rsidR="00B477FB" w:rsidRDefault="00F173E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9988225"/>
      <w:docPartObj>
        <w:docPartGallery w:val="Page Numbers (Bottom of Page)"/>
        <w:docPartUnique/>
      </w:docPartObj>
    </w:sdtPr>
    <w:sdtEndPr/>
    <w:sdtContent>
      <w:p w14:paraId="3AC0691F" w14:textId="77777777" w:rsidR="00B477FB" w:rsidRDefault="007C655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028D926B" w14:textId="77777777" w:rsidR="00B477FB" w:rsidRDefault="00F173E0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0F2AB" w14:textId="77777777" w:rsidR="00B477FB" w:rsidRDefault="00F173E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E4EE6" w14:textId="77777777" w:rsidR="00F97EDA" w:rsidRDefault="00314F24">
      <w:pPr>
        <w:spacing w:after="0" w:line="240" w:lineRule="auto"/>
      </w:pPr>
      <w:r>
        <w:separator/>
      </w:r>
    </w:p>
  </w:footnote>
  <w:footnote w:type="continuationSeparator" w:id="0">
    <w:p w14:paraId="48D0A975" w14:textId="77777777" w:rsidR="00F97EDA" w:rsidRDefault="00314F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6E6E5" w14:textId="77777777" w:rsidR="00B477FB" w:rsidRDefault="00F173E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9441D" w14:textId="77777777" w:rsidR="00B477FB" w:rsidRPr="009A7E6F" w:rsidRDefault="00F173E0" w:rsidP="009A7E6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90880" w14:textId="77777777" w:rsidR="00B477FB" w:rsidRDefault="00F173E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0B7ED7"/>
    <w:multiLevelType w:val="multilevel"/>
    <w:tmpl w:val="B15204AA"/>
    <w:lvl w:ilvl="0">
      <w:start w:val="1"/>
      <w:numFmt w:val="decimal"/>
      <w:pStyle w:val="Nadpis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F2B5CA5"/>
    <w:multiLevelType w:val="hybridMultilevel"/>
    <w:tmpl w:val="6D7CAA10"/>
    <w:lvl w:ilvl="0" w:tplc="8E3C00F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9E0890"/>
    <w:multiLevelType w:val="hybridMultilevel"/>
    <w:tmpl w:val="72B276FA"/>
    <w:lvl w:ilvl="0" w:tplc="33E2E5E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339AF9E6">
      <w:numFmt w:val="bullet"/>
      <w:lvlText w:val="•"/>
      <w:lvlJc w:val="left"/>
      <w:pPr>
        <w:ind w:left="1440" w:hanging="360"/>
      </w:pPr>
      <w:rPr>
        <w:rFonts w:ascii="Gill Sans MT" w:eastAsia="Microsoft JhengHei" w:hAnsi="Gill Sans MT" w:cs="MS Gothic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M7cwMDYEYmNzEyUdpeDU4uLM/DyQApNaAIS87K8sAAAA"/>
  </w:docVars>
  <w:rsids>
    <w:rsidRoot w:val="007C655C"/>
    <w:rsid w:val="001C0C63"/>
    <w:rsid w:val="002B0B6C"/>
    <w:rsid w:val="00314F24"/>
    <w:rsid w:val="004B5420"/>
    <w:rsid w:val="005A272A"/>
    <w:rsid w:val="005B1A3C"/>
    <w:rsid w:val="00777938"/>
    <w:rsid w:val="007C655C"/>
    <w:rsid w:val="00827756"/>
    <w:rsid w:val="00875716"/>
    <w:rsid w:val="00DD1B9B"/>
    <w:rsid w:val="00F173E0"/>
    <w:rsid w:val="00F9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FF3E7"/>
  <w15:chartTrackingRefBased/>
  <w15:docId w15:val="{B13CEEE7-B167-4EB3-A4C6-813BC68B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C6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next w:val="Normln"/>
    <w:link w:val="Nadpis3Char"/>
    <w:uiPriority w:val="9"/>
    <w:unhideWhenUsed/>
    <w:qFormat/>
    <w:rsid w:val="00777938"/>
    <w:pPr>
      <w:keepNext/>
      <w:keepLines/>
      <w:numPr>
        <w:numId w:val="3"/>
      </w:numPr>
      <w:spacing w:before="40" w:after="200" w:line="276" w:lineRule="auto"/>
      <w:ind w:hanging="360"/>
      <w:outlineLvl w:val="2"/>
    </w:pPr>
    <w:rPr>
      <w:rFonts w:ascii="Gill Sans MT" w:eastAsiaTheme="majorEastAsia" w:hAnsi="Gill Sans MT" w:cstheme="majorBidi"/>
      <w:b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777938"/>
    <w:rPr>
      <w:rFonts w:ascii="Gill Sans MT" w:eastAsiaTheme="majorEastAsia" w:hAnsi="Gill Sans MT" w:cstheme="majorBidi"/>
      <w:b/>
      <w:sz w:val="24"/>
      <w:szCs w:val="24"/>
      <w:lang w:val="en-GB"/>
    </w:rPr>
  </w:style>
  <w:style w:type="character" w:customStyle="1" w:styleId="Nadpis1Char">
    <w:name w:val="Nadpis 1 Char"/>
    <w:basedOn w:val="Standardnpsmoodstavce"/>
    <w:link w:val="Nadpis1"/>
    <w:uiPriority w:val="9"/>
    <w:rsid w:val="007C65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hlav">
    <w:name w:val="header"/>
    <w:basedOn w:val="Normln"/>
    <w:link w:val="ZhlavChar"/>
    <w:uiPriority w:val="99"/>
    <w:unhideWhenUsed/>
    <w:rsid w:val="007C655C"/>
    <w:pPr>
      <w:tabs>
        <w:tab w:val="center" w:pos="4703"/>
        <w:tab w:val="right" w:pos="9406"/>
      </w:tabs>
      <w:spacing w:after="0" w:line="240" w:lineRule="auto"/>
    </w:pPr>
    <w:rPr>
      <w:lang w:val="en-US"/>
    </w:rPr>
  </w:style>
  <w:style w:type="character" w:customStyle="1" w:styleId="ZhlavChar">
    <w:name w:val="Záhlaví Char"/>
    <w:basedOn w:val="Standardnpsmoodstavce"/>
    <w:link w:val="Zhlav"/>
    <w:uiPriority w:val="99"/>
    <w:rsid w:val="007C655C"/>
    <w:rPr>
      <w:lang w:val="en-US"/>
    </w:rPr>
  </w:style>
  <w:style w:type="paragraph" w:styleId="Zpat">
    <w:name w:val="footer"/>
    <w:basedOn w:val="Normln"/>
    <w:link w:val="ZpatChar"/>
    <w:uiPriority w:val="99"/>
    <w:unhideWhenUsed/>
    <w:rsid w:val="007C655C"/>
    <w:pPr>
      <w:tabs>
        <w:tab w:val="center" w:pos="4703"/>
        <w:tab w:val="right" w:pos="9406"/>
      </w:tabs>
      <w:spacing w:after="0" w:line="240" w:lineRule="auto"/>
    </w:pPr>
    <w:rPr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7C655C"/>
    <w:rPr>
      <w:lang w:val="en-US"/>
    </w:rPr>
  </w:style>
  <w:style w:type="character" w:styleId="Hypertextovodkaz">
    <w:name w:val="Hyperlink"/>
    <w:basedOn w:val="Standardnpsmoodstavce"/>
    <w:uiPriority w:val="99"/>
    <w:unhideWhenUsed/>
    <w:rsid w:val="00314F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katerina.cerna1@tul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95fe31-240e-4f5a-8fb4-25eff5fe37b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0B1AC58D72942886E2AEEBCB18841" ma:contentTypeVersion="18" ma:contentTypeDescription="Vytvoří nový dokument" ma:contentTypeScope="" ma:versionID="8e04b0a778be63341c0dc5c1667bec7b">
  <xsd:schema xmlns:xsd="http://www.w3.org/2001/XMLSchema" xmlns:xs="http://www.w3.org/2001/XMLSchema" xmlns:p="http://schemas.microsoft.com/office/2006/metadata/properties" xmlns:ns3="3095fe31-240e-4f5a-8fb4-25eff5fe37b0" xmlns:ns4="47a530f4-b7ad-48c6-b628-b7fea3878510" targetNamespace="http://schemas.microsoft.com/office/2006/metadata/properties" ma:root="true" ma:fieldsID="c14abf3183b1834997874d57def470fa" ns3:_="" ns4:_="">
    <xsd:import namespace="3095fe31-240e-4f5a-8fb4-25eff5fe37b0"/>
    <xsd:import namespace="47a530f4-b7ad-48c6-b628-b7fea38785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95fe31-240e-4f5a-8fb4-25eff5fe37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530f4-b7ad-48c6-b628-b7fea38785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FAAA65-CD0E-4A7A-9041-1D0877E662CA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47a530f4-b7ad-48c6-b628-b7fea3878510"/>
    <ds:schemaRef ds:uri="http://schemas.microsoft.com/office/infopath/2007/PartnerControls"/>
    <ds:schemaRef ds:uri="http://www.w3.org/XML/1998/namespace"/>
    <ds:schemaRef ds:uri="3095fe31-240e-4f5a-8fb4-25eff5fe37b0"/>
    <ds:schemaRef ds:uri="http://schemas.openxmlformats.org/package/2006/metadata/core-properties"/>
    <ds:schemaRef ds:uri="http://purl.org/dc/elements/1.1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D2BFBF9-6310-477E-8A02-76E30D3675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8E3C5E-FF6F-47D8-87C8-B5F701DC5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95fe31-240e-4f5a-8fb4-25eff5fe37b0"/>
    <ds:schemaRef ds:uri="47a530f4-b7ad-48c6-b628-b7fea3878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845</Words>
  <Characters>4986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</vt:i4>
      </vt:variant>
    </vt:vector>
  </HeadingPairs>
  <TitlesOfParts>
    <vt:vector size="2" baseType="lpstr">
      <vt:lpstr/>
      <vt:lpstr>Supplementary material 2</vt:lpstr>
    </vt:vector>
  </TitlesOfParts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Černá</dc:creator>
  <cp:keywords/>
  <dc:description/>
  <cp:lastModifiedBy>Kateřina Černá</cp:lastModifiedBy>
  <cp:revision>5</cp:revision>
  <dcterms:created xsi:type="dcterms:W3CDTF">2025-03-04T13:16:00Z</dcterms:created>
  <dcterms:modified xsi:type="dcterms:W3CDTF">2025-06-1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0B1AC58D72942886E2AEEBCB18841</vt:lpwstr>
  </property>
</Properties>
</file>